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GBJ</w:t>
      </w:r>
      <w:r>
        <w:t xml:space="preserve"> </w:t>
      </w:r>
      <w:r>
        <w:t xml:space="preserve">-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bookmarkStart w:id="23" w:name="breast-cancer"/>
    <w:p>
      <w:pPr>
        <w:pStyle w:val="Heading1"/>
      </w:pPr>
      <w:r>
        <w:t xml:space="preserve">Breast cancer</w:t>
      </w:r>
    </w:p>
    <w:p>
      <w:pPr>
        <w:pStyle w:val="FirstParagraph"/>
      </w:pPr>
      <w:r>
        <w:t xml:space="preserve">The following analysis is a complementary to the progression free survival in breast cancer. The main analysis is performed on all the patients, this additional analysis is stratified by cancer grad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images/plot_grade_km.pdf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Kaplan-Meier curves of Breast cancer patients, stratified on the grade. Dotted lines represent the time to 50 % survival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Top ten pathways for the selected 70 pathways by grade, with their p-values after correctio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ten pathways for the selected 70 pathways by grade, with their p-values after correction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 (BH correc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0790_FOLATE_BIOSYNTHE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2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1031_GLYCAN_STRUCTURES_BIOSYNTHESIS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S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8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F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9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3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3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A3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8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P1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3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1510_NEURODEGENERATIVE_DISE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5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PR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1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NT_SIGNA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5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3050_PROTEAS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9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0970_AMINOACYL_TRNA_BIOSYNTHE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6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FR_SMRTE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12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3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6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3030_DNA_POLYMER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9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0950_ALKALOID_BIOSYNTHESIS_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F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9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BRCA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F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6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NT_SIGNA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2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0791_ATRAZINE_DEGRA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7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P1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1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0770_PANTOTHENATE_AND_COA_BIOSYNTHE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3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4310_WNT_SIGNALING_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3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0940_PHENYLPROPANOID_BIOSYNTHE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0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0902_MONOTERPENOID_BIOSYNTHE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4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1510_NEURODEGENERATIVE_DISE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7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EN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5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A04150_MTOR_SIGNALING_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7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TPATH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4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GBJ - supplementary material</dc:title>
  <dc:creator/>
  <cp:keywords/>
  <dcterms:created xsi:type="dcterms:W3CDTF">2023-03-03T16:37:52Z</dcterms:created>
  <dcterms:modified xsi:type="dcterms:W3CDTF">2023-03-03T16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